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F7787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D7EEEF9" w:rsidR="007B4A91" w:rsidRDefault="00556965" w:rsidP="00A8357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</w:t>
      </w:r>
      <w:r w:rsidR="00A83575">
        <w:rPr>
          <w:sz w:val="28"/>
          <w:szCs w:val="28"/>
        </w:rPr>
        <w:t>r</w:t>
      </w:r>
      <w:r>
        <w:rPr>
          <w:sz w:val="28"/>
          <w:szCs w:val="28"/>
        </w:rPr>
        <w:t>oje</w:t>
      </w:r>
      <w:r w:rsidR="00A83575">
        <w:rPr>
          <w:sz w:val="28"/>
          <w:szCs w:val="28"/>
        </w:rPr>
        <w:t>ct</w:t>
      </w:r>
    </w:p>
    <w:p w14:paraId="79A28C23" w14:textId="3D73D733" w:rsidR="00A83575" w:rsidRPr="00A83575" w:rsidRDefault="00A83575" w:rsidP="00A8357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Box rebound</w:t>
      </w:r>
    </w:p>
    <w:p w14:paraId="34A9E19B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0139A0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B095BA8" w14:textId="6B558FDA" w:rsidR="00A83575" w:rsidRDefault="00A83575" w:rsidP="00A83575">
      <w:pPr>
        <w:ind w:left="720"/>
        <w:rPr>
          <w:sz w:val="28"/>
          <w:szCs w:val="28"/>
        </w:rPr>
      </w:pPr>
      <w:r>
        <w:rPr>
          <w:sz w:val="28"/>
          <w:szCs w:val="28"/>
        </w:rPr>
        <w:t>Get past the obstacles and go to the finish line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4C7C872B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05A68E4" w14:textId="506A09DF" w:rsidR="00A83575" w:rsidRDefault="00A83575" w:rsidP="00A835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charater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go through the obstacles and finish the fastest time</w:t>
      </w:r>
    </w:p>
    <w:p w14:paraId="0F0996D1" w14:textId="77777777" w:rsidR="00A83575" w:rsidRDefault="00A83575" w:rsidP="00A83575">
      <w:pPr>
        <w:ind w:left="720"/>
        <w:rPr>
          <w:sz w:val="28"/>
          <w:szCs w:val="28"/>
        </w:rPr>
      </w:pP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4F7017" w:rsidR="007B4A91" w:rsidRDefault="00A835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11C0CC" w:rsidR="007B4A91" w:rsidRDefault="00A835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ing up arrow key to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4C0A4B5" w:rsidR="007B4A91" w:rsidRDefault="00A835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643253" w:rsidR="007B4A91" w:rsidRDefault="006E6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ikes can kill the main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7CDC249" w:rsidR="007B4A91" w:rsidRDefault="006E6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65D9BD" w:rsidR="007B4A91" w:rsidRDefault="006E6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 is to help the spikes to make obstacl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E8CABD0" w:rsidR="007B4A91" w:rsidRDefault="006E6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54C6C6E" w:rsidR="007B4A91" w:rsidRDefault="006E69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level is too </w:t>
            </w:r>
            <w:proofErr w:type="gramStart"/>
            <w:r>
              <w:rPr>
                <w:sz w:val="28"/>
                <w:szCs w:val="28"/>
              </w:rPr>
              <w:t>long</w:t>
            </w:r>
            <w:proofErr w:type="gramEnd"/>
            <w:r>
              <w:rPr>
                <w:sz w:val="28"/>
                <w:szCs w:val="28"/>
              </w:rPr>
              <w:t xml:space="preserve"> we can add check point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E02860C" w14:textId="4447C804" w:rsidR="006E69E9" w:rsidRPr="006E69E9" w:rsidRDefault="006E69E9" w:rsidP="006E69E9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</w:pPr>
    </w:p>
    <w:p w14:paraId="7A3F11E7" w14:textId="77777777" w:rsidR="00556965" w:rsidRDefault="00556965"/>
    <w:p w14:paraId="1C560CE8" w14:textId="2FAC261E" w:rsidR="007B4A91" w:rsidRDefault="00BF7787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BF7787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010E5707" w14:textId="3698C0CF" w:rsidR="006E69E9" w:rsidRPr="006E69E9" w:rsidRDefault="006E69E9" w:rsidP="006E69E9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</w:pPr>
      <w:r w:rsidRPr="006E69E9"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  <w:lastRenderedPageBreak/>
        <w:fldChar w:fldCharType="begin"/>
      </w:r>
      <w:r w:rsidRPr="006E69E9"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  <w:instrText xml:space="preserve"> INCLUDEPICTURE "https://i.ytimg.com/vi/OlnPknBxBbk/maxresdefault.jpg" \* MERGEFORMATINET </w:instrText>
      </w:r>
      <w:r w:rsidRPr="006E69E9"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  <w:fldChar w:fldCharType="separate"/>
      </w:r>
      <w:r w:rsidRPr="006E69E9">
        <w:rPr>
          <w:rFonts w:ascii="Times New Roman" w:eastAsia="Times New Roman" w:hAnsi="Times New Roman" w:cs="Times New Roman"/>
          <w:noProof/>
          <w:sz w:val="24"/>
          <w:szCs w:val="24"/>
          <w:lang w:val="en-AU" w:eastAsia="en-US" w:bidi="hi-IN"/>
        </w:rPr>
        <w:drawing>
          <wp:inline distT="0" distB="0" distL="0" distR="0" wp14:anchorId="01ADBBE8" wp14:editId="21AAF57F">
            <wp:extent cx="5943600" cy="3342640"/>
            <wp:effectExtent l="0" t="0" r="0" b="0"/>
            <wp:docPr id="16" name="Picture 16" descr="Boxel Rebound Levels 31-40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Boxel Rebound Levels 31-40 - YouTub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69E9">
        <w:rPr>
          <w:rFonts w:ascii="Times New Roman" w:eastAsia="Times New Roman" w:hAnsi="Times New Roman" w:cs="Times New Roman"/>
          <w:sz w:val="24"/>
          <w:szCs w:val="24"/>
          <w:lang w:val="en-AU" w:eastAsia="en-US" w:bidi="hi-IN"/>
        </w:rPr>
        <w:fldChar w:fldCharType="end"/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D299D7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08AB705" w14:textId="3224F130" w:rsidR="006E69E9" w:rsidRDefault="006E69E9">
      <w:pPr>
        <w:rPr>
          <w:sz w:val="28"/>
          <w:szCs w:val="28"/>
        </w:rPr>
      </w:pPr>
      <w:r>
        <w:rPr>
          <w:sz w:val="28"/>
          <w:szCs w:val="28"/>
        </w:rPr>
        <w:t>Every level gets harder</w:t>
      </w:r>
    </w:p>
    <w:p w14:paraId="24B987DE" w14:textId="488F82AA" w:rsidR="007B4A91" w:rsidRDefault="00BF7787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17618684">
    <w:abstractNumId w:val="0"/>
  </w:num>
  <w:num w:numId="2" w16cid:durableId="2081559976">
    <w:abstractNumId w:val="1"/>
  </w:num>
  <w:num w:numId="3" w16cid:durableId="330111230">
    <w:abstractNumId w:val="3"/>
  </w:num>
  <w:num w:numId="4" w16cid:durableId="1678643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546A"/>
    <w:rsid w:val="00556965"/>
    <w:rsid w:val="006E69E9"/>
    <w:rsid w:val="007B4A91"/>
    <w:rsid w:val="00A83575"/>
    <w:rsid w:val="00BF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E6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8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vi</cp:lastModifiedBy>
  <cp:revision>2</cp:revision>
  <dcterms:created xsi:type="dcterms:W3CDTF">2022-05-04T06:56:00Z</dcterms:created>
  <dcterms:modified xsi:type="dcterms:W3CDTF">2022-05-04T06:56:00Z</dcterms:modified>
</cp:coreProperties>
</file>